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C0BDC" w14:textId="77777777" w:rsidR="00620706" w:rsidRDefault="00620706" w:rsidP="00620706">
      <w:pPr>
        <w:tabs>
          <w:tab w:val="center" w:pos="4153"/>
          <w:tab w:val="left" w:pos="7451"/>
        </w:tabs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>
        <w:rPr>
          <w:rFonts w:ascii="Times New Roman" w:eastAsia="PMingLiU" w:hAnsi="Times New Roman" w:cs="Times New Roman"/>
          <w:b/>
          <w:sz w:val="24"/>
          <w:szCs w:val="24"/>
        </w:rPr>
        <w:t>City University of Hong Kong</w:t>
      </w:r>
    </w:p>
    <w:p w14:paraId="436FC78B" w14:textId="77777777" w:rsidR="00720988" w:rsidRDefault="00720988" w:rsidP="00620706">
      <w:pPr>
        <w:tabs>
          <w:tab w:val="center" w:pos="4153"/>
          <w:tab w:val="left" w:pos="7451"/>
        </w:tabs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 w:rsidRPr="00720988">
        <w:rPr>
          <w:rFonts w:ascii="Times New Roman" w:eastAsia="PMingLiU" w:hAnsi="Times New Roman" w:cs="Times New Roman"/>
          <w:b/>
          <w:sz w:val="24"/>
          <w:szCs w:val="24"/>
        </w:rPr>
        <w:t>College of Liberal Arts and Social Sciences</w:t>
      </w:r>
    </w:p>
    <w:p w14:paraId="32470A6C" w14:textId="77777777" w:rsidR="00620706" w:rsidRPr="00720988" w:rsidRDefault="00620706" w:rsidP="00620706">
      <w:pPr>
        <w:tabs>
          <w:tab w:val="center" w:pos="4153"/>
          <w:tab w:val="left" w:pos="7451"/>
        </w:tabs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</w:p>
    <w:p w14:paraId="6A678C6D" w14:textId="7186FA02" w:rsidR="00720988" w:rsidRDefault="00720988" w:rsidP="0062070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 w:rsidRPr="00720988">
        <w:rPr>
          <w:rFonts w:ascii="Times New Roman" w:eastAsia="PMingLiU" w:hAnsi="Times New Roman" w:cs="Times New Roman"/>
          <w:b/>
          <w:sz w:val="24"/>
          <w:szCs w:val="24"/>
        </w:rPr>
        <w:t>Excellence in Knowledge Transfer Award 20</w:t>
      </w:r>
      <w:r w:rsidR="00AB142B">
        <w:rPr>
          <w:rFonts w:ascii="Times New Roman" w:eastAsia="PMingLiU" w:hAnsi="Times New Roman" w:cs="Times New Roman"/>
          <w:b/>
          <w:sz w:val="24"/>
          <w:szCs w:val="24"/>
        </w:rPr>
        <w:t>2</w:t>
      </w:r>
      <w:r w:rsidR="00A31C78">
        <w:rPr>
          <w:rFonts w:ascii="Times New Roman" w:eastAsia="PMingLiU" w:hAnsi="Times New Roman" w:cs="Times New Roman"/>
          <w:b/>
          <w:sz w:val="24"/>
          <w:szCs w:val="24"/>
        </w:rPr>
        <w:t>5</w:t>
      </w:r>
      <w:r w:rsidRPr="00720988">
        <w:rPr>
          <w:rFonts w:ascii="Times New Roman" w:eastAsia="PMingLiU" w:hAnsi="Times New Roman" w:cs="Times New Roman"/>
          <w:b/>
          <w:sz w:val="24"/>
          <w:szCs w:val="24"/>
        </w:rPr>
        <w:t>/</w:t>
      </w:r>
      <w:r w:rsidR="00AB142B">
        <w:rPr>
          <w:rFonts w:ascii="Times New Roman" w:eastAsia="PMingLiU" w:hAnsi="Times New Roman" w:cs="Times New Roman"/>
          <w:b/>
          <w:sz w:val="24"/>
          <w:szCs w:val="24"/>
        </w:rPr>
        <w:t>2</w:t>
      </w:r>
      <w:r w:rsidR="00A31C78">
        <w:rPr>
          <w:rFonts w:ascii="Times New Roman" w:eastAsia="PMingLiU" w:hAnsi="Times New Roman" w:cs="Times New Roman"/>
          <w:b/>
          <w:sz w:val="24"/>
          <w:szCs w:val="24"/>
        </w:rPr>
        <w:t>6</w:t>
      </w:r>
    </w:p>
    <w:p w14:paraId="21831E78" w14:textId="77777777" w:rsidR="00620706" w:rsidRPr="00720988" w:rsidRDefault="00620706" w:rsidP="00620706">
      <w:pPr>
        <w:pBdr>
          <w:bottom w:val="single" w:sz="4" w:space="1" w:color="auto"/>
        </w:pBd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>
        <w:rPr>
          <w:rFonts w:ascii="Times New Roman" w:eastAsia="PMingLiU" w:hAnsi="Times New Roman" w:cs="Times New Roman"/>
          <w:b/>
          <w:sz w:val="24"/>
          <w:szCs w:val="24"/>
        </w:rPr>
        <w:t>Head’s Nomination Form</w:t>
      </w:r>
    </w:p>
    <w:p w14:paraId="3E34B883" w14:textId="77777777" w:rsid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97480B" w14:textId="77777777" w:rsid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B3884A" w14:textId="77777777" w:rsidR="00620706" w:rsidRDefault="0062070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uld like to nominate the following staff member for the CLASS Excellence in Knowledge Transfer Award:</w:t>
      </w:r>
    </w:p>
    <w:p w14:paraId="6F8064DC" w14:textId="56E33345" w:rsid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5"/>
        <w:gridCol w:w="7223"/>
      </w:tblGrid>
      <w:tr w:rsidR="009B0CE6" w14:paraId="69351E9D" w14:textId="77777777" w:rsidTr="009B0CE6">
        <w:tc>
          <w:tcPr>
            <w:tcW w:w="1249" w:type="pct"/>
          </w:tcPr>
          <w:p w14:paraId="7C5BF54D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Name of nominee:</w:t>
            </w:r>
          </w:p>
        </w:tc>
        <w:tc>
          <w:tcPr>
            <w:tcW w:w="3751" w:type="pct"/>
          </w:tcPr>
          <w:p w14:paraId="6EDE822E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3850CF40" w14:textId="77777777" w:rsidTr="009B0CE6">
        <w:tc>
          <w:tcPr>
            <w:tcW w:w="1249" w:type="pct"/>
          </w:tcPr>
          <w:p w14:paraId="35E44946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751" w:type="pct"/>
          </w:tcPr>
          <w:p w14:paraId="11DBCCE9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7EC66F62" w14:textId="77777777" w:rsidTr="009B0CE6">
        <w:tc>
          <w:tcPr>
            <w:tcW w:w="1249" w:type="pct"/>
          </w:tcPr>
          <w:p w14:paraId="0F2BA478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751" w:type="pct"/>
          </w:tcPr>
          <w:p w14:paraId="18513762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45426D1C" w14:textId="77777777" w:rsidTr="009B0CE6">
        <w:tc>
          <w:tcPr>
            <w:tcW w:w="1249" w:type="pct"/>
          </w:tcPr>
          <w:p w14:paraId="3DE7F0B3" w14:textId="11175330" w:rsidR="009B0CE6" w:rsidRPr="003C21E0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KT Project:</w:t>
            </w:r>
          </w:p>
        </w:tc>
        <w:tc>
          <w:tcPr>
            <w:tcW w:w="3751" w:type="pct"/>
          </w:tcPr>
          <w:p w14:paraId="484015A5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09E929" w14:textId="34B96AB9" w:rsidR="005673B2" w:rsidRDefault="005673B2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32D49A" w14:textId="64AA8DB1" w:rsidR="009B0CE6" w:rsidRDefault="009B0CE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0AB8AE" w14:textId="77777777" w:rsidR="009B0CE6" w:rsidRDefault="009B0CE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21EBF5" w14:textId="77777777" w:rsidR="00720988" w:rsidRP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82CC95" w14:textId="62BDF969" w:rsidR="00620706" w:rsidRDefault="0062070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162BCE" w14:textId="469B3E93" w:rsidR="00D4582A" w:rsidRDefault="00D4582A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3623F2" w14:textId="77777777" w:rsidR="009B0CE6" w:rsidRDefault="009B0CE6" w:rsidP="00EF3A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13"/>
        <w:gridCol w:w="3969"/>
      </w:tblGrid>
      <w:tr w:rsidR="009B0CE6" w14:paraId="308B1814" w14:textId="77777777" w:rsidTr="009B0CE6">
        <w:trPr>
          <w:trHeight w:val="567"/>
        </w:trPr>
        <w:tc>
          <w:tcPr>
            <w:tcW w:w="1413" w:type="dxa"/>
            <w:vAlign w:val="bottom"/>
          </w:tcPr>
          <w:p w14:paraId="390DF679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67B547A9" w14:textId="77777777" w:rsidR="009B0CE6" w:rsidRDefault="009B0CE6" w:rsidP="00683E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3DF81AF3" w14:textId="77777777" w:rsidTr="009B0CE6">
        <w:tc>
          <w:tcPr>
            <w:tcW w:w="1413" w:type="dxa"/>
            <w:vAlign w:val="bottom"/>
          </w:tcPr>
          <w:p w14:paraId="63279081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  <w:vAlign w:val="bottom"/>
          </w:tcPr>
          <w:p w14:paraId="7FDF8B83" w14:textId="77777777" w:rsidR="009B0CE6" w:rsidRDefault="009B0CE6" w:rsidP="00A914A8">
            <w:pPr>
              <w:ind w:firstLine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, </w:t>
            </w: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</w:p>
        </w:tc>
      </w:tr>
      <w:tr w:rsidR="009B0CE6" w14:paraId="5DFB71A3" w14:textId="77777777" w:rsidTr="009B0CE6">
        <w:tc>
          <w:tcPr>
            <w:tcW w:w="1413" w:type="dxa"/>
            <w:vAlign w:val="bottom"/>
          </w:tcPr>
          <w:p w14:paraId="722EA794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02DFC7AA" w14:textId="77777777" w:rsidR="009B0CE6" w:rsidRDefault="009B0CE6" w:rsidP="00683E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4372DB" w14:textId="77777777" w:rsidR="009B0CE6" w:rsidRPr="003C21E0" w:rsidRDefault="009B0CE6" w:rsidP="00EF3A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A69100" w14:textId="77777777" w:rsidR="00620706" w:rsidRDefault="0062070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158EB5" w14:textId="1AFB1F68" w:rsidR="00620706" w:rsidRPr="00605F04" w:rsidRDefault="00620706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05F04">
        <w:rPr>
          <w:rFonts w:ascii="Times New Roman" w:hAnsi="Times New Roman" w:cs="Times New Roman"/>
          <w:b/>
          <w:sz w:val="24"/>
          <w:szCs w:val="24"/>
        </w:rPr>
        <w:t>Note:</w:t>
      </w:r>
      <w:r w:rsidRPr="00605F04">
        <w:rPr>
          <w:rFonts w:ascii="Times New Roman" w:hAnsi="Times New Roman" w:cs="Times New Roman"/>
          <w:sz w:val="24"/>
          <w:szCs w:val="24"/>
        </w:rPr>
        <w:t xml:space="preserve"> </w:t>
      </w:r>
      <w:r w:rsidRPr="00605F04">
        <w:rPr>
          <w:rFonts w:ascii="Times New Roman" w:hAnsi="Times New Roman" w:cs="Times New Roman"/>
          <w:i/>
          <w:sz w:val="24"/>
          <w:szCs w:val="24"/>
        </w:rPr>
        <w:t xml:space="preserve">Please send the completed nomination form together with the application materials to CLASS by email to </w:t>
      </w:r>
      <w:hyperlink r:id="rId8" w:history="1">
        <w:r w:rsidRPr="00605F04">
          <w:rPr>
            <w:rStyle w:val="Hyperlink"/>
            <w:rFonts w:ascii="Times New Roman" w:hAnsi="Times New Roman" w:cs="Times New Roman"/>
            <w:i/>
            <w:sz w:val="24"/>
            <w:szCs w:val="24"/>
          </w:rPr>
          <w:t>chpgrd@cityu.edu.hk</w:t>
        </w:r>
      </w:hyperlink>
      <w:r w:rsidRPr="00605F0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05F0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on or before </w:t>
      </w:r>
      <w:r w:rsidR="00A31C78">
        <w:rPr>
          <w:rFonts w:ascii="Times New Roman" w:hAnsi="Times New Roman" w:cs="Times New Roman"/>
          <w:b/>
          <w:i/>
          <w:sz w:val="24"/>
          <w:szCs w:val="24"/>
          <w:u w:val="single"/>
        </w:rPr>
        <w:t>9</w:t>
      </w:r>
      <w:r w:rsidR="00AB035D" w:rsidRPr="00605F0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January 202</w:t>
      </w:r>
      <w:r w:rsidR="00A31C78">
        <w:rPr>
          <w:rFonts w:ascii="Times New Roman" w:hAnsi="Times New Roman" w:cs="Times New Roman"/>
          <w:b/>
          <w:i/>
          <w:sz w:val="24"/>
          <w:szCs w:val="24"/>
          <w:u w:val="single"/>
        </w:rPr>
        <w:t>6</w:t>
      </w:r>
      <w:r w:rsidRPr="00605F04">
        <w:rPr>
          <w:rFonts w:ascii="Times New Roman" w:hAnsi="Times New Roman" w:cs="Times New Roman"/>
          <w:i/>
          <w:sz w:val="24"/>
          <w:szCs w:val="24"/>
        </w:rPr>
        <w:t>.</w:t>
      </w:r>
    </w:p>
    <w:p w14:paraId="0A108A34" w14:textId="66B1B3B7" w:rsidR="00620706" w:rsidRDefault="00620706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A486FB6" w14:textId="57F27919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C1CA813" w14:textId="42689B46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4D29A33" w14:textId="3E7263EE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5706D4A" w14:textId="051D82D5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830DBC7" w14:textId="656C362F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367A190" w14:textId="39ADC7C9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AD645E1" w14:textId="6943BD1A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6BA6BA7" w14:textId="18C0E460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B05F045" w14:textId="77777777" w:rsidR="00E2676E" w:rsidRDefault="00E2676E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7929534" w14:textId="103D56FF" w:rsidR="00620706" w:rsidRPr="00620706" w:rsidRDefault="00620706" w:rsidP="00A31C78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16"/>
          <w:szCs w:val="24"/>
        </w:rPr>
      </w:pPr>
      <w:r w:rsidRPr="00620706">
        <w:rPr>
          <w:rFonts w:ascii="Times New Roman" w:hAnsi="Times New Roman" w:cs="Times New Roman"/>
          <w:sz w:val="16"/>
          <w:szCs w:val="24"/>
        </w:rPr>
        <w:fldChar w:fldCharType="begin"/>
      </w:r>
      <w:r w:rsidRPr="00620706">
        <w:rPr>
          <w:rFonts w:ascii="Times New Roman" w:hAnsi="Times New Roman" w:cs="Times New Roman"/>
          <w:sz w:val="16"/>
          <w:szCs w:val="24"/>
        </w:rPr>
        <w:instrText xml:space="preserve"> FILENAME  \p  \* MERGEFORMAT </w:instrText>
      </w:r>
      <w:r w:rsidRPr="00620706">
        <w:rPr>
          <w:rFonts w:ascii="Times New Roman" w:hAnsi="Times New Roman" w:cs="Times New Roman"/>
          <w:sz w:val="16"/>
          <w:szCs w:val="24"/>
        </w:rPr>
        <w:fldChar w:fldCharType="separate"/>
      </w:r>
      <w:r w:rsidR="00A31C78">
        <w:rPr>
          <w:rFonts w:ascii="Times New Roman" w:hAnsi="Times New Roman" w:cs="Times New Roman"/>
          <w:noProof/>
          <w:sz w:val="16"/>
          <w:szCs w:val="24"/>
        </w:rPr>
        <w:t>T:\Knowledge Transfer\2025-26\KT Award\KTA_Head_Nomination_Form_2025-26.docx</w:t>
      </w:r>
      <w:r w:rsidRPr="00620706">
        <w:rPr>
          <w:rFonts w:ascii="Times New Roman" w:hAnsi="Times New Roman" w:cs="Times New Roman"/>
          <w:sz w:val="16"/>
          <w:szCs w:val="24"/>
        </w:rPr>
        <w:fldChar w:fldCharType="end"/>
      </w:r>
    </w:p>
    <w:sectPr w:rsidR="00620706" w:rsidRPr="00620706" w:rsidSect="002A402A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47EC9" w14:textId="77777777" w:rsidR="00AB142B" w:rsidRDefault="00AB142B" w:rsidP="00AB142B">
      <w:pPr>
        <w:spacing w:after="0" w:line="240" w:lineRule="auto"/>
      </w:pPr>
      <w:r>
        <w:separator/>
      </w:r>
    </w:p>
  </w:endnote>
  <w:endnote w:type="continuationSeparator" w:id="0">
    <w:p w14:paraId="7975356A" w14:textId="77777777" w:rsidR="00AB142B" w:rsidRDefault="00AB142B" w:rsidP="00AB1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A332C" w14:textId="77777777" w:rsidR="00AB142B" w:rsidRDefault="00AB142B" w:rsidP="00AB142B">
      <w:pPr>
        <w:spacing w:after="0" w:line="240" w:lineRule="auto"/>
      </w:pPr>
      <w:r>
        <w:separator/>
      </w:r>
    </w:p>
  </w:footnote>
  <w:footnote w:type="continuationSeparator" w:id="0">
    <w:p w14:paraId="258ECD9F" w14:textId="77777777" w:rsidR="00AB142B" w:rsidRDefault="00AB142B" w:rsidP="00AB14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506B5"/>
    <w:multiLevelType w:val="hybridMultilevel"/>
    <w:tmpl w:val="F39C5E8E"/>
    <w:lvl w:ilvl="0" w:tplc="79C4F48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EF6C74"/>
    <w:multiLevelType w:val="hybridMultilevel"/>
    <w:tmpl w:val="F7D67BE4"/>
    <w:lvl w:ilvl="0" w:tplc="79C4F48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E4E262A0">
      <w:start w:val="1"/>
      <w:numFmt w:val="lowerLetter"/>
      <w:lvlText w:val="(%2)"/>
      <w:lvlJc w:val="left"/>
      <w:pPr>
        <w:tabs>
          <w:tab w:val="num" w:pos="1070"/>
        </w:tabs>
        <w:ind w:left="107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2" w:tplc="107A58F6">
      <w:start w:val="1"/>
      <w:numFmt w:val="bullet"/>
      <w:lvlText w:val=""/>
      <w:lvlJc w:val="left"/>
      <w:pPr>
        <w:tabs>
          <w:tab w:val="num" w:pos="2263"/>
        </w:tabs>
        <w:ind w:left="2263" w:hanging="283"/>
      </w:pPr>
      <w:rPr>
        <w:rFonts w:ascii="Wingdings" w:hAnsi="Wingdings" w:cs="Wingdings" w:hint="default"/>
        <w:sz w:val="16"/>
        <w:szCs w:val="16"/>
      </w:rPr>
    </w:lvl>
    <w:lvl w:ilvl="3" w:tplc="0409000F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NDMyN7UwszA2NDNQ0lEKTi0uzszPAykwrgUAqm3B7iwAAAA="/>
  </w:docVars>
  <w:rsids>
    <w:rsidRoot w:val="00057175"/>
    <w:rsid w:val="00057175"/>
    <w:rsid w:val="000D4662"/>
    <w:rsid w:val="00111F7A"/>
    <w:rsid w:val="001C1883"/>
    <w:rsid w:val="002967CB"/>
    <w:rsid w:val="002A402A"/>
    <w:rsid w:val="00323BBA"/>
    <w:rsid w:val="00372158"/>
    <w:rsid w:val="003D7350"/>
    <w:rsid w:val="0047039B"/>
    <w:rsid w:val="00523935"/>
    <w:rsid w:val="005673B2"/>
    <w:rsid w:val="00605F04"/>
    <w:rsid w:val="00620706"/>
    <w:rsid w:val="00685BDC"/>
    <w:rsid w:val="006A256B"/>
    <w:rsid w:val="006B48EC"/>
    <w:rsid w:val="00720988"/>
    <w:rsid w:val="007A4579"/>
    <w:rsid w:val="00843ADF"/>
    <w:rsid w:val="009B0CE6"/>
    <w:rsid w:val="00A31C78"/>
    <w:rsid w:val="00A65FF6"/>
    <w:rsid w:val="00A914A8"/>
    <w:rsid w:val="00AB035D"/>
    <w:rsid w:val="00AB142B"/>
    <w:rsid w:val="00B32C9B"/>
    <w:rsid w:val="00C224DD"/>
    <w:rsid w:val="00D4582A"/>
    <w:rsid w:val="00D669F8"/>
    <w:rsid w:val="00DF6B59"/>
    <w:rsid w:val="00E2676E"/>
    <w:rsid w:val="00E5647D"/>
    <w:rsid w:val="00EF3AEE"/>
    <w:rsid w:val="00EF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05803AF9"/>
  <w15:chartTrackingRefBased/>
  <w15:docId w15:val="{16F66688-975F-4D5B-966C-60AF99F4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175"/>
    <w:pPr>
      <w:spacing w:after="0" w:line="240" w:lineRule="auto"/>
      <w:ind w:left="720"/>
    </w:pPr>
    <w:rPr>
      <w:rFonts w:ascii="Times New Roman" w:eastAsia="PMingLiU" w:hAnsi="Times New Roman" w:cs="Times New Roman"/>
      <w:sz w:val="20"/>
      <w:szCs w:val="20"/>
      <w:lang w:val="en-AU" w:eastAsia="en-US"/>
    </w:rPr>
  </w:style>
  <w:style w:type="table" w:styleId="TableGrid">
    <w:name w:val="Table Grid"/>
    <w:basedOn w:val="TableNormal"/>
    <w:uiPriority w:val="59"/>
    <w:rsid w:val="0072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2070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0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CE6"/>
  </w:style>
  <w:style w:type="paragraph" w:styleId="Footer">
    <w:name w:val="footer"/>
    <w:basedOn w:val="Normal"/>
    <w:link w:val="FooterChar"/>
    <w:uiPriority w:val="99"/>
    <w:unhideWhenUsed/>
    <w:rsid w:val="009B0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pgrd@cityu.ed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AEB8A-9789-4D19-B782-D7CF3ED89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. Betsy Lo</dc:creator>
  <cp:keywords/>
  <dc:description/>
  <cp:lastModifiedBy>Ms. Kit FONG</cp:lastModifiedBy>
  <cp:revision>30</cp:revision>
  <cp:lastPrinted>2017-10-24T10:40:00Z</cp:lastPrinted>
  <dcterms:created xsi:type="dcterms:W3CDTF">2017-10-24T10:32:00Z</dcterms:created>
  <dcterms:modified xsi:type="dcterms:W3CDTF">2025-09-2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be87737648300e3d9be3e74293aebf7b7504cab76390a4121691ce6bf9cb9f</vt:lpwstr>
  </property>
</Properties>
</file>